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A61D" w14:textId="77777777" w:rsidR="004F54B2" w:rsidRPr="000643F7" w:rsidRDefault="00B11DC9" w:rsidP="00BA2BC6">
      <w:pPr>
        <w:spacing w:after="0" w:line="240" w:lineRule="auto"/>
        <w:jc w:val="center"/>
        <w:rPr>
          <w:lang w:val="en-GB"/>
        </w:rPr>
      </w:pPr>
      <w:r w:rsidRPr="000643F7">
        <w:rPr>
          <w:noProof/>
          <w:lang w:val="en-SG" w:eastAsia="en-SG"/>
        </w:rPr>
        <w:drawing>
          <wp:inline distT="0" distB="0" distL="0" distR="0" wp14:anchorId="349048E4" wp14:editId="1E492DB8">
            <wp:extent cx="3596968" cy="970498"/>
            <wp:effectExtent l="0" t="0" r="3810" b="1270"/>
            <wp:docPr id="1026" name="Picture 2" descr="C:\Users\K RADA\Documents\VTan\Axcel Group\Clients\NUHS\TAPS logo\TAP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K RADA\Documents\VTan\Axcel Group\Clients\NUHS\TAPS logo\TAP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68" cy="9704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026866" w14:textId="77777777" w:rsidR="00B11DC9" w:rsidRPr="000643F7" w:rsidRDefault="00B11DC9" w:rsidP="00BA2BC6">
      <w:pPr>
        <w:spacing w:after="0" w:line="240" w:lineRule="auto"/>
        <w:jc w:val="center"/>
        <w:rPr>
          <w:rFonts w:ascii="Arial" w:hAnsi="Arial" w:cs="Arial"/>
          <w:sz w:val="24"/>
          <w:lang w:val="en-GB"/>
        </w:rPr>
      </w:pPr>
      <w:r w:rsidRPr="000643F7">
        <w:rPr>
          <w:rFonts w:ascii="Arial" w:eastAsia="+mn-ea" w:hAnsi="Arial" w:cs="Arial"/>
          <w:bCs/>
          <w:noProof/>
          <w:kern w:val="24"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6BABFB" wp14:editId="26075A90">
                <wp:simplePos x="0" y="0"/>
                <wp:positionH relativeFrom="margin">
                  <wp:posOffset>-53340</wp:posOffset>
                </wp:positionH>
                <wp:positionV relativeFrom="paragraph">
                  <wp:posOffset>75565</wp:posOffset>
                </wp:positionV>
                <wp:extent cx="1920240" cy="386080"/>
                <wp:effectExtent l="0" t="0" r="2286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0240" cy="386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99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4DB9D9" w14:textId="77777777" w:rsidR="00B11DC9" w:rsidRDefault="00B11DC9" w:rsidP="00B11D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BABFB" id="Rectangle 1" o:spid="_x0000_s1026" style="position:absolute;left:0;text-align:left;margin-left:-4.2pt;margin-top:5.95pt;width:151.2pt;height:30.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" fillcolor="white [3212]" strokecolor="#099">
                <v:textbox>
                  <w:txbxContent>
                    <w:p w14:paraId="234DB9D9" w14:textId="77777777" w:rsidR="00B11DC9" w:rsidRDefault="00B11DC9" w:rsidP="00B11DC9"/>
                  </w:txbxContent>
                </v:textbox>
                <w10:wrap anchorx="margin"/>
              </v:rect>
            </w:pict>
          </mc:Fallback>
        </mc:AlternateContent>
      </w:r>
    </w:p>
    <w:p w14:paraId="086BDDF0" w14:textId="63185B82" w:rsidR="00B11DC9" w:rsidRPr="000643F7" w:rsidRDefault="002D3624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  <w:r>
        <w:rPr>
          <w:rFonts w:ascii="Arial" w:hAnsi="Arial" w:cs="Arial"/>
          <w:sz w:val="24"/>
          <w:lang w:val="en-GB"/>
        </w:rPr>
        <w:t>GLOBAL PERSPECTIVES</w:t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B16786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</w:r>
      <w:r w:rsidR="00DC33C9" w:rsidRPr="000643F7">
        <w:rPr>
          <w:rFonts w:ascii="Arial" w:hAnsi="Arial" w:cs="Arial"/>
          <w:sz w:val="24"/>
          <w:lang w:val="en-GB"/>
        </w:rPr>
        <w:tab/>
        <w:t xml:space="preserve">        </w:t>
      </w:r>
      <w:r w:rsidR="00B02E95">
        <w:rPr>
          <w:rFonts w:ascii="Arial" w:hAnsi="Arial" w:cs="Arial"/>
          <w:noProof/>
          <w:sz w:val="24"/>
          <w:lang w:val="en-SG" w:eastAsia="en-SG"/>
        </w:rPr>
        <w:drawing>
          <wp:inline distT="0" distB="0" distL="0" distR="0" wp14:anchorId="3303A4D0" wp14:editId="4BA59595">
            <wp:extent cx="777240" cy="15510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SSMARK_logo_Colou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1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F23E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sz w:val="24"/>
          <w:lang w:val="en-GB"/>
        </w:rPr>
      </w:pPr>
      <w:bookmarkStart w:id="0" w:name="_GoBack"/>
      <w:bookmarkEnd w:id="0"/>
    </w:p>
    <w:p w14:paraId="2CE3DA12" w14:textId="77777777" w:rsidR="00B11DC9" w:rsidRPr="000643F7" w:rsidRDefault="00B11DC9" w:rsidP="00BA2BC6">
      <w:pPr>
        <w:spacing w:after="0" w:line="240" w:lineRule="auto"/>
        <w:rPr>
          <w:rFonts w:ascii="Arial" w:hAnsi="Arial" w:cs="Arial"/>
          <w:iCs/>
          <w:sz w:val="18"/>
          <w:szCs w:val="17"/>
          <w:lang w:val="en-GB"/>
        </w:rPr>
      </w:pPr>
    </w:p>
    <w:p w14:paraId="3C31A67A" w14:textId="1EB718C3" w:rsidR="00B11DC9" w:rsidRPr="003502E5" w:rsidRDefault="003502E5" w:rsidP="001E3347">
      <w:pPr>
        <w:spacing w:after="0" w:line="240" w:lineRule="auto"/>
        <w:jc w:val="both"/>
        <w:rPr>
          <w:rFonts w:ascii="Arial" w:hAnsi="Arial" w:cs="Arial"/>
          <w:color w:val="009999"/>
          <w:sz w:val="56"/>
          <w:szCs w:val="48"/>
          <w:lang w:val="en-GB"/>
        </w:rPr>
      </w:pPr>
      <w:r w:rsidRPr="003502E5">
        <w:rPr>
          <w:rFonts w:ascii="Arial" w:hAnsi="Arial" w:cs="Arial"/>
          <w:color w:val="009999"/>
          <w:sz w:val="48"/>
          <w:szCs w:val="40"/>
          <w:lang w:val="en-GB"/>
        </w:rPr>
        <w:t>Title</w:t>
      </w:r>
    </w:p>
    <w:p w14:paraId="57CC6A2A" w14:textId="77777777" w:rsidR="004B67C2" w:rsidRPr="003502E5" w:rsidRDefault="004B67C2" w:rsidP="001E3347">
      <w:pPr>
        <w:spacing w:after="0" w:line="240" w:lineRule="auto"/>
        <w:jc w:val="both"/>
        <w:rPr>
          <w:rFonts w:ascii="Times New Roman" w:hAnsi="Times New Roman" w:cs="Times New Roman"/>
          <w:iCs/>
          <w:color w:val="009999"/>
          <w:sz w:val="24"/>
          <w:szCs w:val="24"/>
          <w:lang w:val="en-GB"/>
        </w:rPr>
      </w:pPr>
    </w:p>
    <w:p w14:paraId="5811B0E9" w14:textId="65CE33C4" w:rsidR="00B11DC9" w:rsidRPr="003502E5" w:rsidRDefault="004B67C2" w:rsidP="001E3347">
      <w:pPr>
        <w:spacing w:after="0" w:line="240" w:lineRule="auto"/>
        <w:jc w:val="both"/>
        <w:rPr>
          <w:rFonts w:ascii="Arial" w:hAnsi="Arial" w:cs="Arial"/>
          <w:iCs/>
          <w:sz w:val="18"/>
          <w:szCs w:val="17"/>
          <w:lang w:val="en-GB"/>
        </w:rPr>
      </w:pPr>
      <w:r w:rsidRPr="003502E5">
        <w:rPr>
          <w:rFonts w:ascii="Arial" w:hAnsi="Arial" w:cs="Arial"/>
          <w:sz w:val="28"/>
          <w:szCs w:val="24"/>
          <w:lang w:val="en-GB"/>
        </w:rPr>
        <w:t>J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usti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Lee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, Xiao Ming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Huang</w:t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 &amp; </w:t>
      </w:r>
      <w:commentRangeStart w:id="1"/>
      <w:r w:rsidR="003502E5" w:rsidRPr="003502E5">
        <w:rPr>
          <w:rFonts w:ascii="Arial" w:hAnsi="Arial" w:cs="Arial"/>
          <w:sz w:val="28"/>
          <w:szCs w:val="24"/>
          <w:lang w:val="en-GB"/>
        </w:rPr>
        <w:t xml:space="preserve">John </w:t>
      </w:r>
      <w:r w:rsidR="003502E5" w:rsidRPr="003502E5">
        <w:rPr>
          <w:rFonts w:ascii="Arial" w:hAnsi="Arial" w:cs="Arial"/>
          <w:sz w:val="28"/>
          <w:szCs w:val="24"/>
          <w:u w:val="single"/>
          <w:lang w:val="en-GB"/>
        </w:rPr>
        <w:t>Smith</w:t>
      </w:r>
      <w:commentRangeEnd w:id="1"/>
      <w:r w:rsidR="00B63925">
        <w:rPr>
          <w:rStyle w:val="CommentReference"/>
        </w:rPr>
        <w:commentReference w:id="1"/>
      </w:r>
      <w:r w:rsidR="003502E5" w:rsidRPr="003502E5">
        <w:rPr>
          <w:rFonts w:ascii="Arial" w:hAnsi="Arial" w:cs="Arial"/>
          <w:sz w:val="28"/>
          <w:szCs w:val="24"/>
          <w:vertAlign w:val="superscript"/>
          <w:lang w:val="en-GB"/>
        </w:rPr>
        <w:t>2</w:t>
      </w:r>
    </w:p>
    <w:p w14:paraId="39BCCAD0" w14:textId="77777777" w:rsidR="00B11DC9" w:rsidRPr="003502E5" w:rsidRDefault="00B11DC9" w:rsidP="001E3347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GB"/>
        </w:rPr>
      </w:pPr>
    </w:p>
    <w:p w14:paraId="4A64516B" w14:textId="7013A197" w:rsidR="00967A12" w:rsidRPr="000643F7" w:rsidRDefault="00967A12" w:rsidP="001E3347">
      <w:pPr>
        <w:spacing w:after="0" w:line="240" w:lineRule="auto"/>
        <w:jc w:val="both"/>
        <w:rPr>
          <w:rFonts w:ascii="Arial" w:hAnsi="Arial" w:cs="Arial"/>
          <w:i/>
          <w:sz w:val="18"/>
          <w:szCs w:val="18"/>
          <w:lang w:val="en-GB"/>
        </w:rPr>
      </w:pPr>
      <w:r w:rsidRPr="003502E5">
        <w:rPr>
          <w:rFonts w:ascii="Arial" w:hAnsi="Arial" w:cs="Arial"/>
          <w:i/>
          <w:sz w:val="18"/>
          <w:szCs w:val="18"/>
          <w:vertAlign w:val="superscript"/>
          <w:lang w:val="en-GB"/>
        </w:rPr>
        <w:t>1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 xml:space="preserve">Department of Medical Education, Faculty of Medicine, University of AAA, United Kingdom; </w:t>
      </w:r>
      <w:r w:rsidR="003502E5" w:rsidRPr="003502E5">
        <w:rPr>
          <w:rFonts w:ascii="Arial" w:hAnsi="Arial" w:cs="Arial"/>
          <w:i/>
          <w:iCs/>
          <w:sz w:val="18"/>
          <w:szCs w:val="18"/>
          <w:vertAlign w:val="superscript"/>
          <w:lang w:val="en-GB"/>
        </w:rPr>
        <w:t>2</w:t>
      </w:r>
      <w:r w:rsidR="003502E5" w:rsidRPr="003502E5">
        <w:rPr>
          <w:rFonts w:ascii="Arial" w:hAnsi="Arial" w:cs="Arial"/>
          <w:i/>
          <w:iCs/>
          <w:sz w:val="18"/>
          <w:szCs w:val="18"/>
          <w:lang w:val="en-GB"/>
        </w:rPr>
        <w:t>Centre for Health Sciences, University of BBB, Australia</w:t>
      </w:r>
    </w:p>
    <w:p w14:paraId="6EB911A6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</w:p>
    <w:p w14:paraId="4CE6FE72" w14:textId="77777777" w:rsidR="004B67C2" w:rsidRPr="000643F7" w:rsidRDefault="004B67C2" w:rsidP="00BA2BC6">
      <w:pPr>
        <w:spacing w:after="0" w:line="240" w:lineRule="auto"/>
        <w:rPr>
          <w:rFonts w:ascii="Arial" w:hAnsi="Arial" w:cs="Arial"/>
          <w:sz w:val="18"/>
          <w:szCs w:val="18"/>
          <w:lang w:val="en-GB"/>
        </w:rPr>
      </w:pPr>
      <w:r w:rsidRPr="000643F7">
        <w:rPr>
          <w:rFonts w:ascii="Arial" w:eastAsia="Times New Roman" w:hAnsi="Arial" w:cs="Arial"/>
          <w:i/>
          <w:noProof/>
          <w:sz w:val="18"/>
          <w:szCs w:val="18"/>
          <w:lang w:val="en-SG" w:eastAsia="en-SG"/>
        </w:rPr>
        <mc:AlternateContent>
          <mc:Choice Requires="wpg">
            <w:drawing>
              <wp:inline distT="0" distB="0" distL="0" distR="0" wp14:anchorId="4EFFF5E5" wp14:editId="4C89274F">
                <wp:extent cx="6190615" cy="50800"/>
                <wp:effectExtent l="0" t="0" r="1968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EC0206" id="Group 4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">
                <v:shape id="Freeform 3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1B4B272B" w14:textId="0078C6F3" w:rsidR="00D46330" w:rsidRPr="003502E5" w:rsidRDefault="00D46330" w:rsidP="00D46330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b/>
          <w:color w:val="FF0000"/>
          <w:sz w:val="24"/>
          <w:szCs w:val="24"/>
          <w:lang w:val="en-GB" w:eastAsia="en-GB"/>
        </w:rPr>
      </w:pPr>
      <w:r w:rsidRPr="003502E5">
        <w:rPr>
          <w:rFonts w:ascii="Times New Roman" w:eastAsia="SimSun" w:hAnsi="Times New Roman" w:cs="Times New Roman"/>
          <w:b/>
          <w:sz w:val="24"/>
          <w:szCs w:val="24"/>
          <w:lang w:val="en-GB" w:eastAsia="en-GB"/>
        </w:rPr>
        <w:t>Abstract</w:t>
      </w:r>
      <w:r w:rsidR="003502E5" w:rsidRPr="003502E5">
        <w:rPr>
          <w:rFonts w:ascii="Times New Roman" w:eastAsia="SimSun" w:hAnsi="Times New Roman" w:cs="Times New Roman"/>
          <w:b/>
          <w:sz w:val="24"/>
          <w:szCs w:val="24"/>
          <w:lang w:val="en-GB" w:eastAsia="en-GB"/>
        </w:rPr>
        <w:t xml:space="preserve"> </w:t>
      </w:r>
      <w:r w:rsidR="003502E5" w:rsidRPr="003502E5">
        <w:rPr>
          <w:rFonts w:ascii="Times New Roman" w:eastAsia="SimSun" w:hAnsi="Times New Roman" w:cs="Times New Roman"/>
          <w:b/>
          <w:color w:val="FF0000"/>
          <w:sz w:val="24"/>
          <w:szCs w:val="24"/>
          <w:lang w:val="en-GB" w:eastAsia="en-GB"/>
        </w:rPr>
        <w:t>(Max 250 words)</w:t>
      </w:r>
    </w:p>
    <w:p w14:paraId="681BD6C9" w14:textId="77777777" w:rsidR="00AC4115" w:rsidRPr="003502E5" w:rsidRDefault="00AC4115" w:rsidP="00AC4115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sz w:val="24"/>
          <w:szCs w:val="24"/>
          <w:lang w:val="en-GB" w:eastAsia="en-GB"/>
        </w:rPr>
      </w:pPr>
      <w:r w:rsidRPr="003502E5">
        <w:rPr>
          <w:rFonts w:ascii="Times New Roman" w:eastAsia="SimSun" w:hAnsi="Times New Roman" w:cs="Times New Roman"/>
          <w:sz w:val="24"/>
          <w:szCs w:val="24"/>
          <w:lang w:val="en-GB" w:eastAsia="en-GB"/>
        </w:rPr>
        <w:t>Introduction:</w:t>
      </w:r>
    </w:p>
    <w:p w14:paraId="0F0BC76C" w14:textId="77777777" w:rsidR="00AC4115" w:rsidRPr="003502E5" w:rsidRDefault="00AC4115" w:rsidP="00AC4115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sz w:val="24"/>
          <w:szCs w:val="24"/>
          <w:lang w:val="en-GB" w:eastAsia="en-GB"/>
        </w:rPr>
      </w:pPr>
      <w:r w:rsidRPr="003502E5">
        <w:rPr>
          <w:rFonts w:ascii="Times New Roman" w:eastAsia="SimSun" w:hAnsi="Times New Roman" w:cs="Times New Roman"/>
          <w:sz w:val="24"/>
          <w:szCs w:val="24"/>
          <w:lang w:val="en-GB" w:eastAsia="en-GB"/>
        </w:rPr>
        <w:t>Methods:</w:t>
      </w:r>
    </w:p>
    <w:p w14:paraId="51EE2B03" w14:textId="77777777" w:rsidR="00AC4115" w:rsidRPr="003502E5" w:rsidRDefault="00AC4115" w:rsidP="00AC4115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sz w:val="24"/>
          <w:szCs w:val="24"/>
          <w:lang w:val="en-GB" w:eastAsia="en-GB"/>
        </w:rPr>
      </w:pPr>
      <w:r w:rsidRPr="003502E5">
        <w:rPr>
          <w:rFonts w:ascii="Times New Roman" w:eastAsia="SimSun" w:hAnsi="Times New Roman" w:cs="Times New Roman"/>
          <w:sz w:val="24"/>
          <w:szCs w:val="24"/>
          <w:lang w:val="en-GB" w:eastAsia="en-GB"/>
        </w:rPr>
        <w:t>Results:</w:t>
      </w:r>
    </w:p>
    <w:p w14:paraId="29B53A86" w14:textId="7407BABD" w:rsidR="00E801A3" w:rsidRPr="003502E5" w:rsidRDefault="00AC4115" w:rsidP="00AC4115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sz w:val="24"/>
          <w:szCs w:val="24"/>
          <w:lang w:val="en-GB" w:eastAsia="en-GB"/>
        </w:rPr>
      </w:pPr>
      <w:r w:rsidRPr="003502E5">
        <w:rPr>
          <w:rFonts w:ascii="Times New Roman" w:eastAsia="SimSun" w:hAnsi="Times New Roman" w:cs="Times New Roman"/>
          <w:sz w:val="24"/>
          <w:szCs w:val="24"/>
          <w:lang w:val="en-GB" w:eastAsia="en-GB"/>
        </w:rPr>
        <w:t>Conclusion(s):</w:t>
      </w:r>
    </w:p>
    <w:p w14:paraId="6793C910" w14:textId="77777777" w:rsidR="00AC4115" w:rsidRPr="003502E5" w:rsidRDefault="00AC4115" w:rsidP="00AC4115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sz w:val="24"/>
          <w:szCs w:val="24"/>
          <w:lang w:val="en-GB" w:eastAsia="en-GB"/>
        </w:rPr>
      </w:pPr>
    </w:p>
    <w:p w14:paraId="54BC400B" w14:textId="61BF54EB" w:rsidR="004B67C2" w:rsidRPr="003502E5" w:rsidRDefault="00841616" w:rsidP="00841616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3502E5">
        <w:rPr>
          <w:rFonts w:ascii="Arial" w:eastAsia="Times New Roman" w:hAnsi="Arial" w:cs="Arial"/>
          <w:i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389781" wp14:editId="3738EFAC">
                <wp:extent cx="6190615" cy="50800"/>
                <wp:effectExtent l="0" t="0" r="19685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50800"/>
                          <a:chOff x="0" y="0"/>
                          <a:chExt cx="8295" cy="20"/>
                        </a:xfrm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3" y="3"/>
                            <a:ext cx="8289" cy="20"/>
                          </a:xfrm>
                          <a:custGeom>
                            <a:avLst/>
                            <a:gdLst>
                              <a:gd name="T0" fmla="*/ 0 w 8289"/>
                              <a:gd name="T1" fmla="*/ 0 h 20"/>
                              <a:gd name="T2" fmla="*/ 8288 w 828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89" h="20">
                                <a:moveTo>
                                  <a:pt x="0" y="0"/>
                                </a:moveTo>
                                <a:lnTo>
                                  <a:pt x="8288" y="0"/>
                                </a:lnTo>
                              </a:path>
                            </a:pathLst>
                          </a:custGeom>
                          <a:noFill/>
                          <a:ln w="3594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D8DDDE" id="Group 7" o:spid="_x0000_s1026" style="width:487.45pt;height:4pt;mso-position-horizontal-relative:char;mso-position-vertical-relative:line" coordsize="829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">
                <v:shape id="Freeform 8" o:spid="_x0000_s1027" style="position:absolute;left:3;top:3;width:8289;height:20;visibility:visible;mso-wrap-style:square;v-text-anchor:top" coordsize="828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" path="m,l8288,e" filled="f" strokecolor="#099" strokeweight=".09983mm">
                  <v:path arrowok="t" o:connecttype="custom" o:connectlocs="0,0;8288,0" o:connectangles="0,0"/>
                </v:shape>
                <w10:anchorlock/>
              </v:group>
            </w:pict>
          </mc:Fallback>
        </mc:AlternateContent>
      </w:r>
    </w:p>
    <w:p w14:paraId="0429B236" w14:textId="4BDF7216" w:rsidR="00841616" w:rsidRPr="003502E5" w:rsidRDefault="00417FAA" w:rsidP="00841616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3502E5">
        <w:rPr>
          <w:noProof/>
          <w:color w:val="009999"/>
          <w:sz w:val="24"/>
          <w:szCs w:val="24"/>
          <w:lang w:val="en-SG" w:eastAsia="en-SG"/>
        </w:rPr>
        <mc:AlternateContent>
          <mc:Choice Requires="wps">
            <w:drawing>
              <wp:inline distT="0" distB="0" distL="0" distR="0" wp14:anchorId="562896F3" wp14:editId="0A8811B9">
                <wp:extent cx="6182505" cy="1135380"/>
                <wp:effectExtent l="0" t="0" r="27940" b="266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2505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820E0" w14:textId="7A58AB20" w:rsidR="00417FAA" w:rsidRPr="0082504C" w:rsidRDefault="00417FAA" w:rsidP="001E48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9999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82504C">
                              <w:rPr>
                                <w:rFonts w:ascii="Times New Roman" w:eastAsia="Times New Roman" w:hAnsi="Times New Roman" w:cs="Times New Roman"/>
                                <w:color w:val="009999"/>
                                <w:sz w:val="20"/>
                                <w:szCs w:val="20"/>
                                <w:lang w:val="en-GB"/>
                              </w:rPr>
                              <w:t>Practice Highlights</w:t>
                            </w:r>
                            <w:r w:rsidR="003502E5">
                              <w:rPr>
                                <w:rFonts w:ascii="Times New Roman" w:eastAsia="Times New Roman" w:hAnsi="Times New Roman" w:cs="Times New Roman"/>
                                <w:color w:val="009999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3502E5" w:rsidRPr="003502E5">
                              <w:rPr>
                                <w:rFonts w:ascii="Times New Roman" w:eastAsia="Times New Roman" w:hAnsi="Times New Roman" w:cs="Times New Roman"/>
                                <w:b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  <w:t>(Max 5)</w:t>
                            </w:r>
                          </w:p>
                          <w:p w14:paraId="692843FC" w14:textId="63859AA6" w:rsidR="00417FAA" w:rsidRPr="003502E5" w:rsidRDefault="003502E5" w:rsidP="00A124F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3502E5">
                              <w:rPr>
                                <w:rFonts w:ascii="Times New Roman" w:hAnsi="Times New Roman" w:cs="Times New Roman"/>
                                <w:sz w:val="24"/>
                                <w:szCs w:val="20"/>
                                <w:lang w:val="en-GB"/>
                              </w:rPr>
                              <w:t>Please type here…</w:t>
                            </w:r>
                          </w:p>
                          <w:p w14:paraId="3AB2CE6C" w14:textId="5B043195" w:rsidR="003502E5" w:rsidRPr="003502E5" w:rsidRDefault="003502E5" w:rsidP="003502E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3502E5">
                              <w:rPr>
                                <w:rFonts w:ascii="Times New Roman" w:hAnsi="Times New Roman" w:cs="Times New Roman"/>
                                <w:sz w:val="24"/>
                                <w:szCs w:val="20"/>
                                <w:lang w:val="en-GB"/>
                              </w:rPr>
                              <w:t>Please type here…</w:t>
                            </w:r>
                          </w:p>
                          <w:p w14:paraId="08696230" w14:textId="74361228" w:rsidR="00F90009" w:rsidRPr="003502E5" w:rsidRDefault="003502E5" w:rsidP="00A124F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3502E5">
                              <w:rPr>
                                <w:rFonts w:ascii="Times New Roman" w:hAnsi="Times New Roman" w:cs="Times New Roman"/>
                                <w:sz w:val="24"/>
                                <w:szCs w:val="20"/>
                                <w:lang w:val="en-GB"/>
                              </w:rPr>
                              <w:t>Please type here…</w:t>
                            </w:r>
                          </w:p>
                          <w:p w14:paraId="6CF4CB74" w14:textId="2C254661" w:rsidR="00F90009" w:rsidRPr="003502E5" w:rsidRDefault="003502E5" w:rsidP="00A124F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3502E5">
                              <w:rPr>
                                <w:rFonts w:ascii="Times New Roman" w:hAnsi="Times New Roman" w:cs="Times New Roman"/>
                                <w:sz w:val="24"/>
                                <w:szCs w:val="20"/>
                                <w:lang w:val="en-GB"/>
                              </w:rPr>
                              <w:t>Please type here…</w:t>
                            </w:r>
                          </w:p>
                          <w:p w14:paraId="7C41BAFB" w14:textId="639F8A11" w:rsidR="00F90009" w:rsidRPr="003502E5" w:rsidRDefault="003502E5" w:rsidP="00A124F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sz w:val="24"/>
                                <w:szCs w:val="20"/>
                                <w:lang w:val="en-GB"/>
                              </w:rPr>
                            </w:pPr>
                            <w:r w:rsidRPr="003502E5">
                              <w:rPr>
                                <w:rFonts w:ascii="Times New Roman" w:hAnsi="Times New Roman" w:cs="Times New Roman"/>
                                <w:sz w:val="24"/>
                                <w:szCs w:val="20"/>
                                <w:lang w:val="en-GB"/>
                              </w:rPr>
                              <w:t>Please type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62896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86.8pt;height:8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">
                <v:textbox>
                  <w:txbxContent>
                    <w:p w14:paraId="2E4820E0" w14:textId="7A58AB20" w:rsidR="00417FAA" w:rsidRPr="0082504C" w:rsidRDefault="00417FAA" w:rsidP="001E48E4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jc w:val="center"/>
                        <w:rPr>
                          <w:rFonts w:ascii="Times New Roman" w:eastAsia="Times New Roman" w:hAnsi="Times New Roman" w:cs="Times New Roman"/>
                          <w:color w:val="009999"/>
                          <w:sz w:val="20"/>
                          <w:szCs w:val="20"/>
                          <w:lang w:val="en-GB"/>
                        </w:rPr>
                      </w:pPr>
                      <w:r w:rsidRPr="0082504C">
                        <w:rPr>
                          <w:rFonts w:ascii="Times New Roman" w:eastAsia="Times New Roman" w:hAnsi="Times New Roman" w:cs="Times New Roman"/>
                          <w:color w:val="009999"/>
                          <w:sz w:val="20"/>
                          <w:szCs w:val="20"/>
                          <w:lang w:val="en-GB"/>
                        </w:rPr>
                        <w:t>Practice Highlights</w:t>
                      </w:r>
                      <w:r w:rsidR="003502E5">
                        <w:rPr>
                          <w:rFonts w:ascii="Times New Roman" w:eastAsia="Times New Roman" w:hAnsi="Times New Roman" w:cs="Times New Roman"/>
                          <w:color w:val="009999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3502E5" w:rsidRPr="003502E5">
                        <w:rPr>
                          <w:rFonts w:ascii="Times New Roman" w:eastAsia="Times New Roman" w:hAnsi="Times New Roman" w:cs="Times New Roman"/>
                          <w:b/>
                          <w:color w:val="FF0000"/>
                          <w:sz w:val="20"/>
                          <w:szCs w:val="20"/>
                          <w:lang w:val="en-GB"/>
                        </w:rPr>
                        <w:t>(Max 5)</w:t>
                      </w:r>
                    </w:p>
                    <w:p w14:paraId="692843FC" w14:textId="63859AA6" w:rsidR="00417FAA" w:rsidRPr="003502E5" w:rsidRDefault="003502E5" w:rsidP="00A124F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sz w:val="24"/>
                          <w:szCs w:val="20"/>
                          <w:lang w:val="en-GB"/>
                        </w:rPr>
                      </w:pPr>
                      <w:r w:rsidRPr="003502E5">
                        <w:rPr>
                          <w:rFonts w:ascii="Times New Roman" w:hAnsi="Times New Roman" w:cs="Times New Roman"/>
                          <w:sz w:val="24"/>
                          <w:szCs w:val="20"/>
                          <w:lang w:val="en-GB"/>
                        </w:rPr>
                        <w:t>Please type here…</w:t>
                      </w:r>
                    </w:p>
                    <w:p w14:paraId="3AB2CE6C" w14:textId="5B043195" w:rsidR="003502E5" w:rsidRPr="003502E5" w:rsidRDefault="003502E5" w:rsidP="003502E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sz w:val="24"/>
                          <w:szCs w:val="20"/>
                          <w:lang w:val="en-GB"/>
                        </w:rPr>
                      </w:pPr>
                      <w:r w:rsidRPr="003502E5">
                        <w:rPr>
                          <w:rFonts w:ascii="Times New Roman" w:hAnsi="Times New Roman" w:cs="Times New Roman"/>
                          <w:sz w:val="24"/>
                          <w:szCs w:val="20"/>
                          <w:lang w:val="en-GB"/>
                        </w:rPr>
                        <w:t>Please type here…</w:t>
                      </w:r>
                    </w:p>
                    <w:p w14:paraId="08696230" w14:textId="74361228" w:rsidR="00F90009" w:rsidRPr="003502E5" w:rsidRDefault="003502E5" w:rsidP="00A124F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sz w:val="24"/>
                          <w:szCs w:val="20"/>
                          <w:lang w:val="en-GB"/>
                        </w:rPr>
                      </w:pPr>
                      <w:r w:rsidRPr="003502E5">
                        <w:rPr>
                          <w:rFonts w:ascii="Times New Roman" w:hAnsi="Times New Roman" w:cs="Times New Roman"/>
                          <w:sz w:val="24"/>
                          <w:szCs w:val="20"/>
                          <w:lang w:val="en-GB"/>
                        </w:rPr>
                        <w:t>Please type here…</w:t>
                      </w:r>
                    </w:p>
                    <w:p w14:paraId="6CF4CB74" w14:textId="2C254661" w:rsidR="00F90009" w:rsidRPr="003502E5" w:rsidRDefault="003502E5" w:rsidP="00A124F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sz w:val="24"/>
                          <w:szCs w:val="20"/>
                          <w:lang w:val="en-GB"/>
                        </w:rPr>
                      </w:pPr>
                      <w:r w:rsidRPr="003502E5">
                        <w:rPr>
                          <w:rFonts w:ascii="Times New Roman" w:hAnsi="Times New Roman" w:cs="Times New Roman"/>
                          <w:sz w:val="24"/>
                          <w:szCs w:val="20"/>
                          <w:lang w:val="en-GB"/>
                        </w:rPr>
                        <w:t>Please type here…</w:t>
                      </w:r>
                    </w:p>
                    <w:p w14:paraId="7C41BAFB" w14:textId="639F8A11" w:rsidR="00F90009" w:rsidRPr="003502E5" w:rsidRDefault="003502E5" w:rsidP="00A124F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sz w:val="24"/>
                          <w:szCs w:val="20"/>
                          <w:lang w:val="en-GB"/>
                        </w:rPr>
                      </w:pPr>
                      <w:r w:rsidRPr="003502E5">
                        <w:rPr>
                          <w:rFonts w:ascii="Times New Roman" w:hAnsi="Times New Roman" w:cs="Times New Roman"/>
                          <w:sz w:val="24"/>
                          <w:szCs w:val="20"/>
                          <w:lang w:val="en-GB"/>
                        </w:rPr>
                        <w:t>Please type here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23DFAD" w14:textId="77777777" w:rsidR="001E48E4" w:rsidRPr="003502E5" w:rsidRDefault="001E48E4" w:rsidP="001E48E4">
      <w:pPr>
        <w:spacing w:before="53" w:after="0" w:line="274" w:lineRule="auto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</w:p>
    <w:p w14:paraId="54F1BDA9" w14:textId="7159CD3F" w:rsidR="001A36B4" w:rsidRPr="003502E5" w:rsidRDefault="001A36B4" w:rsidP="00FF0F8E">
      <w:pPr>
        <w:pStyle w:val="ListParagraph"/>
        <w:numPr>
          <w:ilvl w:val="0"/>
          <w:numId w:val="1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commentRangeStart w:id="2"/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INTRODUCTION</w:t>
      </w:r>
      <w:commentRangeEnd w:id="2"/>
      <w:r w:rsidR="00B63925">
        <w:rPr>
          <w:rStyle w:val="CommentReference"/>
        </w:rPr>
        <w:commentReference w:id="2"/>
      </w:r>
    </w:p>
    <w:p w14:paraId="03F7F239" w14:textId="2BCAFD4B" w:rsidR="00BE4EB0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3"/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  <w:commentRangeEnd w:id="3"/>
      <w:r w:rsidR="00B63925">
        <w:rPr>
          <w:rStyle w:val="CommentReference"/>
        </w:rPr>
        <w:commentReference w:id="3"/>
      </w:r>
    </w:p>
    <w:p w14:paraId="2563E99C" w14:textId="0957D39E" w:rsidR="003502E5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commentRangeStart w:id="4"/>
      <w:r w:rsidRPr="00B63925">
        <w:rPr>
          <w:rFonts w:ascii="Times New Roman" w:hAnsi="Times New Roman" w:cs="Times New Roman"/>
          <w:sz w:val="24"/>
          <w:szCs w:val="24"/>
          <w:lang w:val="en-GB"/>
        </w:rPr>
        <w:t>Kindly refer to the comment for in-text citation…</w:t>
      </w:r>
      <w:commentRangeEnd w:id="4"/>
      <w:r w:rsidR="00B63925" w:rsidRPr="00B63925">
        <w:rPr>
          <w:rStyle w:val="CommentReference"/>
        </w:rPr>
        <w:commentReference w:id="4"/>
      </w:r>
    </w:p>
    <w:p w14:paraId="7F7B134F" w14:textId="77777777" w:rsidR="00754484" w:rsidRPr="00B63925" w:rsidRDefault="00754484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28214E7" w14:textId="46551550" w:rsidR="001A36B4" w:rsidRPr="00B63925" w:rsidRDefault="00CE52CE" w:rsidP="00FF1458">
      <w:pPr>
        <w:pStyle w:val="ListParagraph"/>
        <w:numPr>
          <w:ilvl w:val="0"/>
          <w:numId w:val="1"/>
        </w:numPr>
        <w:spacing w:before="53" w:after="0" w:line="274" w:lineRule="auto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METHODS</w:t>
      </w:r>
    </w:p>
    <w:p w14:paraId="491F7E1F" w14:textId="1D1C0E61" w:rsidR="00A124F6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5860508A" w14:textId="77777777" w:rsidR="003502E5" w:rsidRPr="00B63925" w:rsidRDefault="003502E5" w:rsidP="00FF1458">
      <w:pPr>
        <w:spacing w:before="53" w:after="0" w:line="274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</w:p>
    <w:p w14:paraId="3234AA30" w14:textId="41299918" w:rsidR="00902D97" w:rsidRPr="00B63925" w:rsidRDefault="00606BC5" w:rsidP="00FF1458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color w:val="009999"/>
          <w:sz w:val="24"/>
          <w:szCs w:val="24"/>
          <w:lang w:val="en-GB"/>
        </w:rPr>
        <w:t>RESULTS</w:t>
      </w:r>
    </w:p>
    <w:p w14:paraId="39EE2140" w14:textId="56174ABD" w:rsidR="00320C37" w:rsidRPr="00B6392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3925"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73D7A2E4" w14:textId="77777777" w:rsidR="003502E5" w:rsidRPr="00645DB9" w:rsidRDefault="003502E5" w:rsidP="003502E5">
      <w:pPr>
        <w:spacing w:before="53" w:after="0" w:line="274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commentRangeStart w:id="5"/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7E8C6BE5" wp14:editId="6C1422D4">
            <wp:extent cx="1463040" cy="120396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0F825" w14:textId="77777777" w:rsidR="003502E5" w:rsidRPr="00D8022F" w:rsidRDefault="003502E5" w:rsidP="003502E5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Figure</w:t>
      </w:r>
      <w:r>
        <w:rPr>
          <w:rFonts w:ascii="Times New Roman" w:hAnsi="Times New Roman" w:cs="Times New Roman"/>
          <w:sz w:val="24"/>
          <w:szCs w:val="24"/>
          <w:lang w:val="en-GB"/>
        </w:rPr>
        <w:t>/Table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1. A line graph using colours</w:t>
      </w:r>
      <w:commentRangeEnd w:id="5"/>
      <w:r>
        <w:rPr>
          <w:rStyle w:val="CommentReference"/>
        </w:rPr>
        <w:commentReference w:id="5"/>
      </w:r>
    </w:p>
    <w:p w14:paraId="569B1731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5EF6B0" w14:textId="0729FD9F" w:rsidR="00902D97" w:rsidRPr="003502E5" w:rsidRDefault="00F216C5" w:rsidP="00FF0F8E">
      <w:pPr>
        <w:pStyle w:val="ListParagraph"/>
        <w:numPr>
          <w:ilvl w:val="0"/>
          <w:numId w:val="5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DISCUSSION</w:t>
      </w:r>
    </w:p>
    <w:p w14:paraId="26871354" w14:textId="4DD1AF3F" w:rsidR="00B375D9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003CF016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FA22735" w14:textId="394171FF" w:rsidR="00902D97" w:rsidRPr="003502E5" w:rsidRDefault="003F448F" w:rsidP="00FF0F8E">
      <w:pPr>
        <w:pStyle w:val="ListParagraph"/>
        <w:numPr>
          <w:ilvl w:val="0"/>
          <w:numId w:val="9"/>
        </w:numPr>
        <w:spacing w:before="53" w:after="0" w:line="274" w:lineRule="auto"/>
        <w:ind w:left="0" w:firstLine="0"/>
        <w:contextualSpacing w:val="0"/>
        <w:jc w:val="center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color w:val="009999"/>
          <w:sz w:val="24"/>
          <w:szCs w:val="24"/>
          <w:lang w:val="en-GB"/>
        </w:rPr>
        <w:t>CONCLUSION</w:t>
      </w:r>
    </w:p>
    <w:p w14:paraId="512E5211" w14:textId="721892BD" w:rsidR="00BE4EB0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lease type here…</w:t>
      </w:r>
    </w:p>
    <w:p w14:paraId="33C2628F" w14:textId="77777777" w:rsidR="003502E5" w:rsidRPr="003502E5" w:rsidRDefault="003502E5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CC6D91A" w14:textId="2117887A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Note</w:t>
      </w:r>
      <w:r w:rsidR="00661507"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s</w:t>
      </w: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 xml:space="preserve"> on Contributors</w:t>
      </w:r>
    </w:p>
    <w:p w14:paraId="0B1EC452" w14:textId="70F418E0" w:rsidR="00504EF4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sz w:val="24"/>
          <w:szCs w:val="24"/>
          <w:lang w:val="en-GB"/>
        </w:rPr>
        <w:t>Each author should describe his or her(s) role(s) in and contribution(s) to the submitted manuscript, with a maximum of 50 words on each contributor.</w:t>
      </w:r>
    </w:p>
    <w:p w14:paraId="75E62753" w14:textId="77777777" w:rsidR="003502E5" w:rsidRP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</w:p>
    <w:p w14:paraId="761EFA03" w14:textId="34CC5244" w:rsidR="00E75427" w:rsidRPr="003502E5" w:rsidRDefault="00E75427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Acknowledgement</w:t>
      </w:r>
    </w:p>
    <w:p w14:paraId="68A1614B" w14:textId="779E87A7" w:rsidR="00711A03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F50437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>Specify acknowledgements with regard to technical help and/or financial and material support or contributions that do not justify authorship.</w:t>
      </w:r>
    </w:p>
    <w:p w14:paraId="17C7073C" w14:textId="77777777" w:rsidR="003502E5" w:rsidRPr="003502E5" w:rsidRDefault="003502E5" w:rsidP="003502E5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both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</w:p>
    <w:p w14:paraId="1D6A3A21" w14:textId="1C82FFF0" w:rsidR="00E75427" w:rsidRPr="003502E5" w:rsidRDefault="00E75427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Funding</w:t>
      </w:r>
    </w:p>
    <w:p w14:paraId="1BC5BA0E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noProof/>
          <w:sz w:val="24"/>
          <w:szCs w:val="24"/>
          <w:lang w:val="en-GB"/>
        </w:rPr>
        <w:t>State funding source(s) for this paper or research study.</w:t>
      </w:r>
    </w:p>
    <w:p w14:paraId="71381C25" w14:textId="77777777" w:rsidR="00711A03" w:rsidRPr="003502E5" w:rsidRDefault="00711A03" w:rsidP="003502E5">
      <w:pPr>
        <w:spacing w:before="53" w:after="0" w:line="274" w:lineRule="auto"/>
        <w:jc w:val="both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</w:p>
    <w:p w14:paraId="3E11A774" w14:textId="77777777" w:rsidR="00E4770C" w:rsidRPr="003502E5" w:rsidRDefault="00E4770C" w:rsidP="00FF0F8E">
      <w:pPr>
        <w:spacing w:before="53" w:after="0" w:line="274" w:lineRule="auto"/>
        <w:jc w:val="center"/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noProof/>
          <w:color w:val="009999"/>
          <w:sz w:val="24"/>
          <w:szCs w:val="24"/>
          <w:lang w:val="en-GB"/>
        </w:rPr>
        <w:t>Declaration of Interest</w:t>
      </w:r>
    </w:p>
    <w:p w14:paraId="3443DEF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50437">
        <w:rPr>
          <w:rFonts w:ascii="Times New Roman" w:hAnsi="Times New Roman" w:cs="Times New Roman"/>
          <w:sz w:val="24"/>
          <w:szCs w:val="24"/>
          <w:lang w:val="en-GB"/>
        </w:rPr>
        <w:t>Authors must state all possible conflicts of interest, including financial, consultant, institutional and other relationships that might lead to bias or a conflict of interest.</w:t>
      </w:r>
    </w:p>
    <w:p w14:paraId="2D57A106" w14:textId="77777777" w:rsidR="00BE4EB0" w:rsidRPr="003502E5" w:rsidRDefault="00BE4EB0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98552EF" w14:textId="77777777" w:rsidR="00E4770C" w:rsidRPr="003502E5" w:rsidRDefault="00E4770C" w:rsidP="00FF0F8E">
      <w:pPr>
        <w:widowControl w:val="0"/>
        <w:kinsoku w:val="0"/>
        <w:overflowPunct w:val="0"/>
        <w:autoSpaceDE w:val="0"/>
        <w:autoSpaceDN w:val="0"/>
        <w:adjustRightInd w:val="0"/>
        <w:spacing w:before="53" w:after="0" w:line="274" w:lineRule="auto"/>
        <w:jc w:val="center"/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</w:pPr>
      <w:commentRangeStart w:id="7"/>
      <w:r w:rsidRPr="003502E5">
        <w:rPr>
          <w:rFonts w:ascii="Times New Roman" w:eastAsia="Times New Roman" w:hAnsi="Times New Roman" w:cs="Times New Roman"/>
          <w:bCs/>
          <w:color w:val="009999"/>
          <w:sz w:val="24"/>
          <w:szCs w:val="24"/>
          <w:lang w:val="en-GB"/>
        </w:rPr>
        <w:t>References</w:t>
      </w:r>
      <w:commentRangeEnd w:id="7"/>
      <w:r w:rsidR="00B63925">
        <w:rPr>
          <w:rStyle w:val="CommentReference"/>
        </w:rPr>
        <w:commentReference w:id="7"/>
      </w:r>
    </w:p>
    <w:p w14:paraId="0ACBA299" w14:textId="77777777" w:rsidR="00E4770C" w:rsidRPr="003502E5" w:rsidRDefault="00E4770C" w:rsidP="00FF0F8E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44B5E8BA" wp14:editId="11ADF80C">
                <wp:extent cx="2929255" cy="125095"/>
                <wp:effectExtent l="0" t="0" r="23495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5095"/>
                          <a:chOff x="0" y="0"/>
                          <a:chExt cx="4613" cy="20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8E3333" id="Group 10" o:spid="_x0000_s1026" style="width:230.65pt;height:9.85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">
                <v:shape id="Freeform 7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keB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AXx/&#10;CQfI+QcAAP//AwBQSwECLQAUAAYACAAAACEA2+H2y+4AAACFAQAAEwAAAAAAAAAAAAAAAAAAAAAA&#10;W0NvbnRlbnRfVHlwZXNdLnhtbFBLAQItABQABgAIAAAAIQBa9CxbvwAAABUBAAALAAAAAAAAAAAA&#10;AAAAAB8BAABfcmVscy8ucmVsc1BLAQItABQABgAIAAAAIQDhMkeB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5AFE79CA" w14:textId="583C6140" w:rsidR="00945D84" w:rsidRPr="003502E5" w:rsidRDefault="003502E5" w:rsidP="001E3347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Please type here…</w:t>
      </w:r>
    </w:p>
    <w:p w14:paraId="0DCC637C" w14:textId="77777777" w:rsidR="00E4770C" w:rsidRPr="003502E5" w:rsidRDefault="00E4770C" w:rsidP="00B46958">
      <w:pPr>
        <w:spacing w:after="0" w:line="240" w:lineRule="auto"/>
        <w:jc w:val="both"/>
        <w:rPr>
          <w:rFonts w:ascii="Times New Roman" w:hAnsi="Times New Roman" w:cs="Times New Roman"/>
          <w:color w:val="009999"/>
          <w:sz w:val="24"/>
          <w:szCs w:val="24"/>
          <w:lang w:val="en-GB"/>
        </w:rPr>
      </w:pPr>
      <w:r w:rsidRPr="003502E5">
        <w:rPr>
          <w:rFonts w:ascii="Times New Roman" w:eastAsia="Times New Roman" w:hAnsi="Times New Roman" w:cs="Times New Roman"/>
          <w:bCs/>
          <w:noProof/>
          <w:sz w:val="24"/>
          <w:szCs w:val="24"/>
          <w:lang w:val="en-SG" w:eastAsia="en-SG"/>
        </w:rPr>
        <mc:AlternateContent>
          <mc:Choice Requires="wpg">
            <w:drawing>
              <wp:inline distT="0" distB="0" distL="0" distR="0" wp14:anchorId="1F7C3F88" wp14:editId="7C9E17CC">
                <wp:extent cx="2929255" cy="12700"/>
                <wp:effectExtent l="0" t="0" r="23495" b="635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9255" cy="12700"/>
                          <a:chOff x="0" y="0"/>
                          <a:chExt cx="4613" cy="20"/>
                        </a:xfrm>
                      </wpg:grpSpPr>
                      <wps:wsp>
                        <wps:cNvPr id="1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4603" cy="20"/>
                          </a:xfrm>
                          <a:custGeom>
                            <a:avLst/>
                            <a:gdLst>
                              <a:gd name="T0" fmla="*/ 0 w 4603"/>
                              <a:gd name="T1" fmla="*/ 0 h 20"/>
                              <a:gd name="T2" fmla="*/ 4602 w 46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603" h="20">
                                <a:moveTo>
                                  <a:pt x="0" y="0"/>
                                </a:moveTo>
                                <a:lnTo>
                                  <a:pt x="4602" y="0"/>
                                </a:lnTo>
                              </a:path>
                            </a:pathLst>
                          </a:custGeom>
                          <a:noFill/>
                          <a:ln w="5765">
                            <a:solidFill>
                              <a:srgbClr val="00999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7992F" id="Group 14" o:spid="_x0000_s1026" style="width:230.65pt;height:1pt;mso-position-horizontal-relative:char;mso-position-vertical-relative:line" coordsize="46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">
                <v:shape id="Freeform 3" o:spid="_x0000_s1027" style="position:absolute;left:5;top:5;width:4603;height:20;visibility:visible;mso-wrap-style:square;v-text-anchor:top" coordsize="46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" path="m,l4602,e" filled="f" strokecolor="#099" strokeweight=".16014mm">
                  <v:path arrowok="t" o:connecttype="custom" o:connectlocs="0,0;4602,0" o:connectangles="0,0"/>
                </v:shape>
                <w10:anchorlock/>
              </v:group>
            </w:pict>
          </mc:Fallback>
        </mc:AlternateContent>
      </w:r>
    </w:p>
    <w:p w14:paraId="780A4E0F" w14:textId="344261F5" w:rsidR="00711A03" w:rsidRPr="003502E5" w:rsidRDefault="00E4770C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*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 xml:space="preserve">Name of 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Corresponding Author:</w:t>
      </w:r>
    </w:p>
    <w:p w14:paraId="3E617B94" w14:textId="6581CA1C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stitution </w:t>
      </w:r>
      <w:r w:rsidR="00711A03" w:rsidRPr="003502E5">
        <w:rPr>
          <w:rFonts w:ascii="Times New Roman" w:hAnsi="Times New Roman" w:cs="Times New Roman"/>
          <w:sz w:val="24"/>
          <w:szCs w:val="24"/>
          <w:lang w:val="en-GB"/>
        </w:rPr>
        <w:t>Address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3CCEA66C" w14:textId="4FE49CE8" w:rsidR="00711A03" w:rsidRPr="003502E5" w:rsidRDefault="003502E5" w:rsidP="00711A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ontact No (Optional):</w:t>
      </w:r>
    </w:p>
    <w:p w14:paraId="75115254" w14:textId="7550B857" w:rsidR="00E4770C" w:rsidRPr="003502E5" w:rsidRDefault="00711A03" w:rsidP="00B46958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502E5">
        <w:rPr>
          <w:rFonts w:ascii="Times New Roman" w:hAnsi="Times New Roman" w:cs="Times New Roman"/>
          <w:sz w:val="24"/>
          <w:szCs w:val="24"/>
          <w:lang w:val="en-GB"/>
        </w:rPr>
        <w:t>Email</w:t>
      </w:r>
      <w:r w:rsidR="003502E5">
        <w:rPr>
          <w:rFonts w:ascii="Times New Roman" w:hAnsi="Times New Roman" w:cs="Times New Roman"/>
          <w:sz w:val="24"/>
          <w:szCs w:val="24"/>
          <w:lang w:val="en-GB"/>
        </w:rPr>
        <w:t>:</w:t>
      </w:r>
    </w:p>
    <w:sectPr w:rsidR="00E4770C" w:rsidRPr="003502E5" w:rsidSect="00B11DC9">
      <w:footerReference w:type="default" r:id="rId14"/>
      <w:pgSz w:w="11909" w:h="16834" w:code="9"/>
      <w:pgMar w:top="907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initials="A">
    <w:p w14:paraId="21F37FC5" w14:textId="77777777" w:rsidR="00B63925" w:rsidRDefault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>
        <w:rPr>
          <w:rStyle w:val="CommentReference"/>
        </w:rPr>
        <w:annotationRef/>
      </w:r>
    </w:p>
    <w:p w14:paraId="2C3619C3" w14:textId="0E099DB2" w:rsidR="00B63925" w:rsidRDefault="00B63925">
      <w:pPr>
        <w:pStyle w:val="CommentText"/>
      </w:pPr>
      <w:r w:rsidRPr="004626F4">
        <w:rPr>
          <w:rFonts w:ascii="Times New Roman" w:hAnsi="Times New Roman" w:cs="Times New Roman"/>
          <w:sz w:val="24"/>
          <w:szCs w:val="24"/>
        </w:rPr>
        <w:t xml:space="preserve">Author’s Given Name, </w:t>
      </w:r>
      <w:r w:rsidRPr="004626F4">
        <w:rPr>
          <w:rFonts w:ascii="Times New Roman" w:hAnsi="Times New Roman" w:cs="Times New Roman"/>
          <w:sz w:val="24"/>
          <w:szCs w:val="24"/>
          <w:u w:val="single"/>
        </w:rPr>
        <w:t>Last Name</w:t>
      </w:r>
    </w:p>
  </w:comment>
  <w:comment w:id="2" w:author="Author" w:initials="A">
    <w:p w14:paraId="115E9A53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755316C0" w14:textId="77777777" w:rsidR="00B63925" w:rsidRPr="00E75AFC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Heading</w:t>
      </w:r>
      <w:r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Style</w:t>
      </w:r>
    </w:p>
    <w:p w14:paraId="0F9CB139" w14:textId="77777777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LEVEL-1 HEADING: </w:t>
      </w:r>
    </w:p>
    <w:p w14:paraId="094799B9" w14:textId="77777777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I. INTRODUCTION (PLEASE CHANGE, IF REQURIED)</w:t>
      </w:r>
    </w:p>
    <w:p w14:paraId="1AE102A9" w14:textId="77777777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52FC691" w14:textId="77777777" w:rsidR="00B63925" w:rsidRPr="00645DB9" w:rsidRDefault="00B63925" w:rsidP="00B63925">
      <w:pPr>
        <w:spacing w:before="53" w:after="0" w:line="274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LEVEL-2 HEADING: </w:t>
      </w:r>
    </w:p>
    <w:p w14:paraId="54E172DB" w14:textId="77777777" w:rsidR="00B63925" w:rsidRPr="00645DB9" w:rsidRDefault="00B63925" w:rsidP="00B63925">
      <w:pPr>
        <w:pStyle w:val="ListParagraph"/>
        <w:numPr>
          <w:ilvl w:val="0"/>
          <w:numId w:val="19"/>
        </w:numPr>
        <w:spacing w:before="53" w:after="0" w:line="274" w:lineRule="auto"/>
        <w:ind w:left="0" w:firstLine="0"/>
        <w:contextualSpacing w:val="0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i/>
          <w:sz w:val="24"/>
          <w:szCs w:val="24"/>
          <w:lang w:val="en-GB"/>
        </w:rPr>
        <w:t>Section Heading</w:t>
      </w:r>
    </w:p>
    <w:p w14:paraId="68000EA7" w14:textId="77777777" w:rsidR="00B63925" w:rsidRPr="00645DB9" w:rsidRDefault="00B63925" w:rsidP="00B63925">
      <w:pPr>
        <w:spacing w:before="53" w:after="0" w:line="274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53F075D" w14:textId="77777777" w:rsidR="00B63925" w:rsidRPr="00645DB9" w:rsidRDefault="00B63925" w:rsidP="00B63925">
      <w:pPr>
        <w:spacing w:before="53" w:after="0" w:line="274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sz w:val="24"/>
          <w:szCs w:val="24"/>
          <w:lang w:val="en-GB"/>
        </w:rPr>
        <w:t>LEVEL-3 HEADING:</w:t>
      </w:r>
    </w:p>
    <w:p w14:paraId="3E0A6DCD" w14:textId="77777777" w:rsidR="00B63925" w:rsidRPr="0035748C" w:rsidRDefault="00B63925" w:rsidP="00B63925">
      <w:pPr>
        <w:pStyle w:val="ListParagraph"/>
        <w:numPr>
          <w:ilvl w:val="0"/>
          <w:numId w:val="20"/>
        </w:numPr>
        <w:spacing w:before="53" w:after="0" w:line="274" w:lineRule="auto"/>
        <w:ind w:left="0" w:firstLine="0"/>
        <w:contextualSpacing w:val="0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i/>
          <w:sz w:val="24"/>
          <w:szCs w:val="24"/>
          <w:lang w:val="en-GB"/>
        </w:rPr>
        <w:t>Section Heading:</w:t>
      </w:r>
    </w:p>
    <w:p w14:paraId="42B41F27" w14:textId="131BE127" w:rsidR="00B63925" w:rsidRDefault="00B63925">
      <w:pPr>
        <w:pStyle w:val="CommentText"/>
      </w:pPr>
    </w:p>
  </w:comment>
  <w:comment w:id="3" w:author="Author" w:initials="A">
    <w:p w14:paraId="47AC93EF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Style w:val="CommentReference"/>
        </w:rPr>
        <w:annotationRef/>
      </w:r>
    </w:p>
    <w:p w14:paraId="1D04478C" w14:textId="7ECADDD1" w:rsidR="00B63925" w:rsidRPr="00645DB9" w:rsidRDefault="00B63925" w:rsidP="00B63925">
      <w:pPr>
        <w:pStyle w:val="CommentText"/>
        <w:rPr>
          <w:rFonts w:ascii="Times New Roman" w:hAnsi="Times New Roman" w:cs="Times New Roman"/>
          <w:b/>
          <w:i/>
          <w:sz w:val="24"/>
          <w:szCs w:val="24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</w:rPr>
        <w:t>Body Text</w:t>
      </w:r>
    </w:p>
    <w:p w14:paraId="48399835" w14:textId="247F2550" w:rsidR="00B63925" w:rsidRPr="00645DB9" w:rsidRDefault="00B63925" w:rsidP="00B63925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Word limit: </w:t>
      </w:r>
      <w:r w:rsidR="002D3624">
        <w:rPr>
          <w:rFonts w:ascii="Times New Roman" w:hAnsi="Times New Roman" w:cs="Times New Roman"/>
          <w:b/>
          <w:color w:val="FF0000"/>
          <w:sz w:val="24"/>
          <w:szCs w:val="24"/>
        </w:rPr>
        <w:t>2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000 words</w:t>
      </w:r>
    </w:p>
    <w:p w14:paraId="6490F4A1" w14:textId="77777777" w:rsidR="00B63925" w:rsidRDefault="00B63925" w:rsidP="00B63925">
      <w:pPr>
        <w:pStyle w:val="CommentText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45DB9">
        <w:rPr>
          <w:rFonts w:ascii="Times New Roman" w:hAnsi="Times New Roman" w:cs="Times New Roman"/>
          <w:sz w:val="24"/>
          <w:szCs w:val="24"/>
        </w:rPr>
        <w:t xml:space="preserve">Font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Times New Roman</w:t>
      </w:r>
      <w:r w:rsidRPr="00645DB9">
        <w:rPr>
          <w:rFonts w:ascii="Times New Roman" w:hAnsi="Times New Roman" w:cs="Times New Roman"/>
          <w:sz w:val="24"/>
          <w:szCs w:val="24"/>
        </w:rPr>
        <w:t xml:space="preserve">, font size: 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</w:rPr>
        <w:t>12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0C812FB4" w14:textId="2805BA5A" w:rsidR="00B63925" w:rsidRDefault="00B63925" w:rsidP="00B63925">
      <w:pPr>
        <w:pStyle w:val="CommentText"/>
      </w:pPr>
      <w:r w:rsidRPr="00E75AFC">
        <w:rPr>
          <w:rFonts w:ascii="Times New Roman" w:hAnsi="Times New Roman" w:cs="Times New Roman"/>
          <w:sz w:val="24"/>
          <w:szCs w:val="24"/>
        </w:rPr>
        <w:t xml:space="preserve">Spacing: </w:t>
      </w:r>
      <w:r w:rsidRPr="00E75AFC">
        <w:rPr>
          <w:rFonts w:ascii="Times New Roman" w:hAnsi="Times New Roman" w:cs="Times New Roman"/>
          <w:b/>
          <w:color w:val="FF0000"/>
          <w:sz w:val="24"/>
          <w:szCs w:val="24"/>
        </w:rPr>
        <w:t>Double</w:t>
      </w:r>
    </w:p>
  </w:comment>
  <w:comment w:id="4" w:author="Author" w:initials="A">
    <w:p w14:paraId="06C3173F" w14:textId="77777777" w:rsidR="00B63925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5A75FC9E" w14:textId="0C893501" w:rsidR="00B63925" w:rsidRPr="00645DB9" w:rsidRDefault="00B63925" w:rsidP="00B6392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>In-text citations (APA 7</w:t>
      </w:r>
      <w:r w:rsidRPr="00645DB9">
        <w:rPr>
          <w:rFonts w:ascii="Times New Roman" w:hAnsi="Times New Roman" w:cs="Times New Roman"/>
          <w:b/>
          <w:i/>
          <w:sz w:val="24"/>
          <w:szCs w:val="24"/>
          <w:vertAlign w:val="superscript"/>
          <w:lang w:val="en-GB"/>
        </w:rPr>
        <w:t>th</w:t>
      </w: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Edition)</w:t>
      </w:r>
    </w:p>
    <w:p w14:paraId="2AA9D1A6" w14:textId="7B692A50" w:rsidR="00B63925" w:rsidRDefault="00B63925" w:rsidP="00B63925">
      <w:pPr>
        <w:pStyle w:val="CommentText"/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Should </w:t>
      </w:r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in APA 7th Edition referencing system. For more information on in-text citations, kindly refer to </w:t>
      </w:r>
      <w:hyperlink r:id="rId1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libguides.nus.edu.sg/APA</w:t>
        </w:r>
      </w:hyperlink>
      <w:r w:rsidRPr="00645DB9"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hyperlink r:id="rId2" w:history="1">
        <w:r w:rsidRPr="00645DB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apastyle.apa.org/style-grammar-guidelines/citations</w:t>
        </w:r>
      </w:hyperlink>
    </w:p>
  </w:comment>
  <w:comment w:id="5" w:author="Author" w:initials="A">
    <w:p w14:paraId="5B891BEB" w14:textId="77777777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>
        <w:rPr>
          <w:rStyle w:val="CommentReference"/>
        </w:rPr>
        <w:annotationRef/>
      </w:r>
    </w:p>
    <w:p w14:paraId="3600FEC8" w14:textId="432FA553" w:rsidR="003502E5" w:rsidRDefault="003502E5" w:rsidP="003502E5">
      <w:pPr>
        <w:spacing w:before="53" w:after="0" w:line="274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</w:pPr>
      <w:r w:rsidRPr="00645DB9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Figures and Tables </w:t>
      </w:r>
      <w:bookmarkStart w:id="6" w:name="_Hlk67308105"/>
      <w:r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2D3624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3</w:t>
      </w:r>
      <w:r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  <w:bookmarkEnd w:id="6"/>
    </w:p>
    <w:p w14:paraId="5F3B1486" w14:textId="77777777" w:rsidR="003502E5" w:rsidRPr="00F6425D" w:rsidRDefault="003502E5" w:rsidP="003502E5">
      <w:pPr>
        <w:pStyle w:val="ListParagraph"/>
        <w:numPr>
          <w:ilvl w:val="0"/>
          <w:numId w:val="21"/>
        </w:num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Please follow the figure’s / table’s format as shown here.</w:t>
      </w:r>
    </w:p>
    <w:p w14:paraId="788F38A9" w14:textId="77777777" w:rsidR="003502E5" w:rsidRDefault="003502E5" w:rsidP="003502E5">
      <w:pPr>
        <w:pStyle w:val="ListParagraph"/>
        <w:numPr>
          <w:ilvl w:val="0"/>
          <w:numId w:val="21"/>
        </w:num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F65DB">
        <w:rPr>
          <w:rFonts w:ascii="Times New Roman" w:hAnsi="Times New Roman" w:cs="Times New Roman"/>
          <w:sz w:val="24"/>
          <w:szCs w:val="24"/>
          <w:lang w:val="en-GB"/>
        </w:rPr>
        <w:t xml:space="preserve">Do not submit tables as photographs. </w:t>
      </w:r>
    </w:p>
    <w:p w14:paraId="297D9F63" w14:textId="77777777" w:rsidR="003502E5" w:rsidRPr="00F6425D" w:rsidRDefault="003502E5" w:rsidP="003502E5">
      <w:pPr>
        <w:pStyle w:val="ListParagraph"/>
        <w:numPr>
          <w:ilvl w:val="0"/>
          <w:numId w:val="21"/>
        </w:numPr>
        <w:spacing w:before="53" w:after="0" w:line="27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6425D">
        <w:rPr>
          <w:rFonts w:ascii="Times New Roman" w:hAnsi="Times New Roman" w:cs="Times New Roman"/>
          <w:sz w:val="24"/>
          <w:szCs w:val="24"/>
          <w:lang w:val="en-GB"/>
        </w:rPr>
        <w:t xml:space="preserve">Format of figure file must be compatible with </w:t>
      </w:r>
      <w:proofErr w:type="spellStart"/>
      <w:r w:rsidRPr="00F6425D">
        <w:rPr>
          <w:rFonts w:ascii="Times New Roman" w:hAnsi="Times New Roman" w:cs="Times New Roman"/>
          <w:sz w:val="24"/>
          <w:szCs w:val="24"/>
          <w:lang w:val="en-GB"/>
        </w:rPr>
        <w:t>tif</w:t>
      </w:r>
      <w:proofErr w:type="spellEnd"/>
      <w:r w:rsidRPr="00F6425D">
        <w:rPr>
          <w:rFonts w:ascii="Times New Roman" w:hAnsi="Times New Roman" w:cs="Times New Roman"/>
          <w:sz w:val="24"/>
          <w:szCs w:val="24"/>
          <w:lang w:val="en-GB"/>
        </w:rPr>
        <w:t xml:space="preserve"> or jpeg and resolution of 200 dpi or higher.</w:t>
      </w:r>
    </w:p>
  </w:comment>
  <w:comment w:id="7" w:author="Author" w:initials="A">
    <w:p w14:paraId="08A05917" w14:textId="10223213" w:rsidR="00B63925" w:rsidRPr="00F50437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</w:pPr>
      <w:r>
        <w:rPr>
          <w:rStyle w:val="CommentReference"/>
        </w:rPr>
        <w:annotationRef/>
      </w:r>
      <w:r w:rsidRPr="00F50437">
        <w:rPr>
          <w:rFonts w:ascii="Times New Roman" w:hAnsi="Times New Roman" w:cs="Times New Roman"/>
          <w:b/>
          <w:i/>
          <w:sz w:val="24"/>
          <w:szCs w:val="17"/>
          <w:lang w:val="en-AU"/>
        </w:rPr>
        <w:t>References</w:t>
      </w:r>
      <w:r w:rsidRPr="00F50437">
        <w:rPr>
          <w:rFonts w:ascii="Times New Roman" w:hAnsi="Times New Roman" w:cs="Times New Roman"/>
          <w:b/>
          <w:color w:val="FF0000"/>
          <w:sz w:val="24"/>
          <w:szCs w:val="17"/>
          <w:lang w:val="en-AU"/>
        </w:rPr>
        <w:t xml:space="preserve"> 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>(APA 7</w:t>
      </w:r>
      <w:r w:rsidRPr="000B53B7">
        <w:rPr>
          <w:rFonts w:ascii="Times New Roman" w:hAnsi="Times New Roman" w:cs="Times New Roman"/>
          <w:b/>
          <w:i/>
          <w:sz w:val="24"/>
          <w:szCs w:val="17"/>
          <w:vertAlign w:val="superscript"/>
          <w:lang w:val="en-AU"/>
        </w:rPr>
        <w:t>th</w:t>
      </w:r>
      <w:r w:rsidRPr="000B53B7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Edition)</w:t>
      </w:r>
      <w:r w:rsidR="002D3624">
        <w:rPr>
          <w:rFonts w:ascii="Times New Roman" w:hAnsi="Times New Roman" w:cs="Times New Roman"/>
          <w:b/>
          <w:i/>
          <w:sz w:val="24"/>
          <w:szCs w:val="17"/>
          <w:lang w:val="en-AU"/>
        </w:rPr>
        <w:t xml:space="preserve"> 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 xml:space="preserve">(Max </w:t>
      </w:r>
      <w:r w:rsidR="002D3624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5</w:t>
      </w:r>
      <w:r w:rsidR="002D3624" w:rsidRPr="00645DB9"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  <w:t>)</w:t>
      </w:r>
    </w:p>
    <w:p w14:paraId="0A867644" w14:textId="77777777" w:rsidR="00B63925" w:rsidRPr="006B4E3C" w:rsidRDefault="00B63925" w:rsidP="00B63925">
      <w:pPr>
        <w:pStyle w:val="ListParagraph"/>
        <w:numPr>
          <w:ilvl w:val="0"/>
          <w:numId w:val="22"/>
        </w:num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rFonts w:ascii="Times New Roman" w:hAnsi="Times New Roman" w:cs="Times New Roman"/>
          <w:sz w:val="24"/>
          <w:szCs w:val="20"/>
          <w:lang w:val="en-AU"/>
        </w:rPr>
        <w:t xml:space="preserve"> </w:t>
      </w:r>
      <w:r w:rsidRPr="006B4E3C">
        <w:rPr>
          <w:rFonts w:ascii="Times New Roman" w:hAnsi="Times New Roman" w:cs="Times New Roman"/>
          <w:sz w:val="24"/>
          <w:szCs w:val="20"/>
          <w:lang w:val="en-AU"/>
        </w:rPr>
        <w:t xml:space="preserve">Arrange the list of references in alphabetical order of the family name/surname of the first author at the end of the paper.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Example: Author, A. A., Author, B. B., &amp; Author, C. C. (Year). Title of article: Title II. 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Title of Journal spelt out in full, volume </w:t>
      </w:r>
      <w:proofErr w:type="gramStart"/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>number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(</w:t>
      </w:r>
      <w:proofErr w:type="gramEnd"/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>publication issue)</w:t>
      </w:r>
      <w:r w:rsidRPr="006B4E3C">
        <w:rPr>
          <w:rFonts w:ascii="Times New Roman" w:eastAsia="Calibri" w:hAnsi="Times New Roman" w:cs="Times New Roman"/>
          <w:i/>
          <w:sz w:val="24"/>
          <w:szCs w:val="20"/>
          <w:lang w:val="en-AU"/>
        </w:rPr>
        <w:t xml:space="preserve">, </w:t>
      </w:r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xxx-xxx. </w:t>
      </w:r>
      <w:hyperlink r:id="rId3" w:history="1">
        <w:r w:rsidRPr="006B4E3C">
          <w:rPr>
            <w:rStyle w:val="Hyperlink"/>
            <w:rFonts w:ascii="Times New Roman" w:eastAsia="Calibri" w:hAnsi="Times New Roman" w:cs="Times New Roman"/>
            <w:sz w:val="24"/>
            <w:szCs w:val="20"/>
            <w:lang w:val="en-AU"/>
          </w:rPr>
          <w:t>https://doi.org/xxx</w:t>
        </w:r>
      </w:hyperlink>
      <w:r w:rsidRPr="006B4E3C">
        <w:rPr>
          <w:rFonts w:ascii="Times New Roman" w:eastAsia="Calibri" w:hAnsi="Times New Roman" w:cs="Times New Roman"/>
          <w:sz w:val="24"/>
          <w:szCs w:val="20"/>
          <w:lang w:val="en-AU"/>
        </w:rPr>
        <w:t xml:space="preserve"> </w:t>
      </w:r>
    </w:p>
    <w:p w14:paraId="6373B6F0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93E03C8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  <w:r>
        <w:rPr>
          <w:noProof/>
          <w:lang w:eastAsia="zh-CN"/>
        </w:rPr>
        <w:drawing>
          <wp:inline distT="0" distB="0" distL="0" distR="0" wp14:anchorId="2F7826E8" wp14:editId="2F794DB3">
            <wp:extent cx="2816753" cy="9525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8623" cy="96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ED65" w14:textId="77777777" w:rsidR="00B63925" w:rsidRDefault="00B63925" w:rsidP="00B63925">
      <w:pPr>
        <w:tabs>
          <w:tab w:val="left" w:pos="2985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0"/>
          <w:lang w:val="en-AU"/>
        </w:rPr>
      </w:pPr>
    </w:p>
    <w:p w14:paraId="6B754E00" w14:textId="7C56F815" w:rsidR="00B63925" w:rsidRDefault="00B63925" w:rsidP="00B63925">
      <w:pPr>
        <w:pStyle w:val="CommentText"/>
      </w:pPr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For more information, refer to </w:t>
      </w:r>
      <w:hyperlink r:id="rId5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libguides.nus.edu.sg/APA</w:t>
        </w:r>
      </w:hyperlink>
      <w:r w:rsidRPr="00F50437">
        <w:rPr>
          <w:rFonts w:ascii="Times New Roman" w:eastAsia="Calibri" w:hAnsi="Times New Roman" w:cs="Times New Roman"/>
          <w:sz w:val="24"/>
          <w:lang w:val="en-AU"/>
        </w:rPr>
        <w:t xml:space="preserve"> </w:t>
      </w:r>
      <w:r w:rsidRPr="00F50437">
        <w:rPr>
          <w:rStyle w:val="Hyperlink"/>
          <w:rFonts w:ascii="Times New Roman" w:eastAsia="Calibri" w:hAnsi="Times New Roman" w:cs="Times New Roman"/>
          <w:color w:val="auto"/>
          <w:sz w:val="24"/>
          <w:u w:val="none"/>
          <w:lang w:val="en-AU"/>
        </w:rPr>
        <w:t xml:space="preserve">or </w:t>
      </w:r>
      <w:hyperlink r:id="rId6" w:history="1">
        <w:r w:rsidRPr="00F50437">
          <w:rPr>
            <w:rStyle w:val="Hyperlink"/>
            <w:rFonts w:ascii="Times New Roman" w:eastAsia="Calibri" w:hAnsi="Times New Roman" w:cs="Times New Roman"/>
            <w:sz w:val="24"/>
            <w:lang w:val="en-AU"/>
          </w:rPr>
          <w:t>https://apastyle.apa.org/style-grammar-guidelines/references</w:t>
        </w:r>
      </w:hyperlink>
      <w:r>
        <w:rPr>
          <w:rStyle w:val="Hyperlink"/>
          <w:rFonts w:ascii="Times New Roman" w:eastAsia="Calibri" w:hAnsi="Times New Roman" w:cs="Times New Roman"/>
          <w:sz w:val="24"/>
          <w:lang w:val="en-AU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3619C3" w15:done="0"/>
  <w15:commentEx w15:paraId="42B41F27" w15:done="0"/>
  <w15:commentEx w15:paraId="0C812FB4" w15:done="0"/>
  <w15:commentEx w15:paraId="2AA9D1A6" w15:done="0"/>
  <w15:commentEx w15:paraId="297D9F63" w15:done="0"/>
  <w15:commentEx w15:paraId="6B754E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3619C3" w16cid:durableId="2403083E"/>
  <w16cid:commentId w16cid:paraId="42B41F27" w16cid:durableId="24030828"/>
  <w16cid:commentId w16cid:paraId="0C812FB4" w16cid:durableId="24030821"/>
  <w16cid:commentId w16cid:paraId="2AA9D1A6" w16cid:durableId="24030804"/>
  <w16cid:commentId w16cid:paraId="297D9F63" w16cid:durableId="2402F06A"/>
  <w16cid:commentId w16cid:paraId="6B754E00" w16cid:durableId="240307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1F1D4" w14:textId="77777777" w:rsidR="005D3F83" w:rsidRDefault="005D3F83" w:rsidP="00DC33C9">
      <w:pPr>
        <w:spacing w:after="0" w:line="240" w:lineRule="auto"/>
      </w:pPr>
      <w:r>
        <w:separator/>
      </w:r>
    </w:p>
  </w:endnote>
  <w:endnote w:type="continuationSeparator" w:id="0">
    <w:p w14:paraId="379DC5BD" w14:textId="77777777" w:rsidR="005D3F83" w:rsidRDefault="005D3F83" w:rsidP="00DC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905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4"/>
        <w:szCs w:val="14"/>
      </w:rPr>
    </w:sdtEndPr>
    <w:sdtContent>
      <w:p w14:paraId="205093C9" w14:textId="1B5B771E" w:rsidR="0030799A" w:rsidRPr="00DC33C9" w:rsidRDefault="00A20738" w:rsidP="0030799A">
        <w:pPr>
          <w:pBdr>
            <w:top w:val="single" w:sz="4" w:space="1" w:color="D9D9D9" w:themeColor="background1" w:themeShade="D9"/>
          </w:pBdr>
          <w:tabs>
            <w:tab w:val="center" w:pos="4513"/>
            <w:tab w:val="right" w:pos="9026"/>
            <w:tab w:val="right" w:pos="9747"/>
          </w:tabs>
          <w:spacing w:after="0" w:line="240" w:lineRule="auto"/>
          <w:rPr>
            <w:rFonts w:ascii="Arial" w:hAnsi="Arial" w:cs="Arial"/>
            <w:sz w:val="14"/>
            <w:szCs w:val="16"/>
          </w:rPr>
        </w:pPr>
        <w:r>
          <w:rPr>
            <w:rFonts w:ascii="Arial" w:hAnsi="Arial" w:cs="Arial"/>
            <w:sz w:val="14"/>
            <w:szCs w:val="16"/>
          </w:rPr>
          <w:t>The Asia Pacific Scholar, Vol. 6</w:t>
        </w:r>
        <w:r w:rsidR="0030799A" w:rsidRPr="00DC33C9">
          <w:rPr>
            <w:rFonts w:ascii="Arial" w:hAnsi="Arial" w:cs="Arial"/>
            <w:sz w:val="14"/>
            <w:szCs w:val="16"/>
          </w:rPr>
          <w:t xml:space="preserve"> No. </w:t>
        </w:r>
        <w:r>
          <w:rPr>
            <w:rFonts w:ascii="Arial" w:hAnsi="Arial" w:cs="Arial"/>
            <w:sz w:val="14"/>
            <w:szCs w:val="16"/>
          </w:rPr>
          <w:t>1</w:t>
        </w:r>
        <w:r w:rsidR="00661507" w:rsidRPr="00DC33C9">
          <w:rPr>
            <w:rFonts w:ascii="Arial" w:hAnsi="Arial" w:cs="Arial"/>
            <w:sz w:val="14"/>
            <w:szCs w:val="16"/>
          </w:rPr>
          <w:t xml:space="preserve"> /</w:t>
        </w:r>
        <w:r>
          <w:rPr>
            <w:rFonts w:ascii="Arial" w:hAnsi="Arial" w:cs="Arial"/>
            <w:sz w:val="14"/>
            <w:szCs w:val="16"/>
          </w:rPr>
          <w:t xml:space="preserve"> J</w:t>
        </w:r>
        <w:r w:rsidR="00652AC6">
          <w:rPr>
            <w:rFonts w:ascii="Arial" w:hAnsi="Arial" w:cs="Arial"/>
            <w:sz w:val="14"/>
            <w:szCs w:val="16"/>
          </w:rPr>
          <w:t>a</w:t>
        </w:r>
        <w:r>
          <w:rPr>
            <w:rFonts w:ascii="Arial" w:hAnsi="Arial" w:cs="Arial"/>
            <w:sz w:val="14"/>
            <w:szCs w:val="16"/>
          </w:rPr>
          <w:t>nuary 2021</w:t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</w:r>
        <w:r w:rsidR="0030799A">
          <w:rPr>
            <w:rFonts w:ascii="Arial" w:hAnsi="Arial" w:cs="Arial"/>
            <w:sz w:val="14"/>
            <w:szCs w:val="16"/>
          </w:rPr>
          <w:tab/>
          <w:t xml:space="preserve">            </w:t>
        </w:r>
        <w:r w:rsidR="0030799A" w:rsidRPr="0030799A">
          <w:rPr>
            <w:rFonts w:ascii="Arial" w:hAnsi="Arial" w:cs="Arial"/>
            <w:sz w:val="14"/>
            <w:szCs w:val="14"/>
          </w:rPr>
          <w:fldChar w:fldCharType="begin"/>
        </w:r>
        <w:r w:rsidR="0030799A" w:rsidRPr="0030799A">
          <w:rPr>
            <w:rFonts w:ascii="Arial" w:hAnsi="Arial" w:cs="Arial"/>
            <w:sz w:val="14"/>
            <w:szCs w:val="14"/>
          </w:rPr>
          <w:instrText xml:space="preserve"> PAGE   \* MERGEFORMAT </w:instrText>
        </w:r>
        <w:r w:rsidR="0030799A" w:rsidRPr="0030799A">
          <w:rPr>
            <w:rFonts w:ascii="Arial" w:hAnsi="Arial" w:cs="Arial"/>
            <w:sz w:val="14"/>
            <w:szCs w:val="14"/>
          </w:rPr>
          <w:fldChar w:fldCharType="separate"/>
        </w:r>
        <w:r w:rsidR="00AB5F27">
          <w:rPr>
            <w:rFonts w:ascii="Arial" w:hAnsi="Arial" w:cs="Arial"/>
            <w:noProof/>
            <w:sz w:val="14"/>
            <w:szCs w:val="14"/>
          </w:rPr>
          <w:t>2</w:t>
        </w:r>
        <w:r w:rsidR="0030799A" w:rsidRPr="0030799A">
          <w:rPr>
            <w:rFonts w:ascii="Arial" w:hAnsi="Arial" w:cs="Arial"/>
            <w:noProof/>
            <w:sz w:val="14"/>
            <w:szCs w:val="14"/>
          </w:rPr>
          <w:fldChar w:fldCharType="end"/>
        </w:r>
      </w:p>
      <w:p w14:paraId="15D65909" w14:textId="288A6F72" w:rsidR="00DC33C9" w:rsidRPr="00DC33C9" w:rsidRDefault="00A20738" w:rsidP="00DC33C9">
        <w:pPr>
          <w:spacing w:after="0" w:line="240" w:lineRule="auto"/>
          <w:contextualSpacing/>
          <w:mirrorIndents/>
          <w:rPr>
            <w:rFonts w:ascii="Arial" w:eastAsia="Times New Roman" w:hAnsi="Arial" w:cs="Arial"/>
            <w:sz w:val="14"/>
            <w:szCs w:val="17"/>
            <w:lang w:eastAsia="en-GB"/>
          </w:rPr>
        </w:pPr>
        <w:r>
          <w:rPr>
            <w:rFonts w:ascii="Arial" w:eastAsia="Times New Roman" w:hAnsi="Arial" w:cs="Arial"/>
            <w:sz w:val="14"/>
            <w:szCs w:val="17"/>
            <w:lang w:eastAsia="en-GB"/>
          </w:rPr>
          <w:t>Copyright © 2021</w:t>
        </w:r>
        <w:r w:rsidR="0030799A" w:rsidRPr="00DC33C9">
          <w:rPr>
            <w:rFonts w:ascii="Arial" w:eastAsia="Times New Roman" w:hAnsi="Arial" w:cs="Arial"/>
            <w:sz w:val="14"/>
            <w:szCs w:val="17"/>
            <w:lang w:eastAsia="en-GB"/>
          </w:rPr>
          <w:t xml:space="preserve"> TAPS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1FB60" w14:textId="77777777" w:rsidR="005D3F83" w:rsidRDefault="005D3F83" w:rsidP="00DC33C9">
      <w:pPr>
        <w:spacing w:after="0" w:line="240" w:lineRule="auto"/>
      </w:pPr>
      <w:r>
        <w:separator/>
      </w:r>
    </w:p>
  </w:footnote>
  <w:footnote w:type="continuationSeparator" w:id="0">
    <w:p w14:paraId="1BC5DAD4" w14:textId="77777777" w:rsidR="005D3F83" w:rsidRDefault="005D3F83" w:rsidP="00DC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37D69"/>
    <w:multiLevelType w:val="hybridMultilevel"/>
    <w:tmpl w:val="7AB635E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828AA"/>
    <w:multiLevelType w:val="hybridMultilevel"/>
    <w:tmpl w:val="9BACA0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E6D2E"/>
    <w:multiLevelType w:val="hybridMultilevel"/>
    <w:tmpl w:val="7692196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4502A"/>
    <w:multiLevelType w:val="hybridMultilevel"/>
    <w:tmpl w:val="7CB255A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6952CD"/>
    <w:multiLevelType w:val="hybridMultilevel"/>
    <w:tmpl w:val="0E285260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5F27"/>
    <w:multiLevelType w:val="hybridMultilevel"/>
    <w:tmpl w:val="F2AAFA2A"/>
    <w:lvl w:ilvl="0" w:tplc="4186134E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E62DCB"/>
    <w:multiLevelType w:val="hybridMultilevel"/>
    <w:tmpl w:val="FAFA0E66"/>
    <w:lvl w:ilvl="0" w:tplc="68B68F24">
      <w:start w:val="3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A23900"/>
    <w:multiLevelType w:val="hybridMultilevel"/>
    <w:tmpl w:val="C4489654"/>
    <w:lvl w:ilvl="0" w:tplc="08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B3158F"/>
    <w:multiLevelType w:val="hybridMultilevel"/>
    <w:tmpl w:val="C40212D4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3A675E"/>
    <w:multiLevelType w:val="hybridMultilevel"/>
    <w:tmpl w:val="C5E6AE40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2779D"/>
    <w:multiLevelType w:val="hybridMultilevel"/>
    <w:tmpl w:val="3C46D43A"/>
    <w:lvl w:ilvl="0" w:tplc="DF848DCC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0F1947"/>
    <w:multiLevelType w:val="hybridMultilevel"/>
    <w:tmpl w:val="FA38BEE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01DF5"/>
    <w:multiLevelType w:val="hybridMultilevel"/>
    <w:tmpl w:val="25A6DA36"/>
    <w:lvl w:ilvl="0" w:tplc="9DEC16E2">
      <w:start w:val="1"/>
      <w:numFmt w:val="upperRoman"/>
      <w:suff w:val="space"/>
      <w:lvlText w:val="%1."/>
      <w:lvlJc w:val="left"/>
      <w:pPr>
        <w:ind w:left="720" w:hanging="720"/>
      </w:pPr>
      <w:rPr>
        <w:rFonts w:hint="default"/>
        <w:color w:val="00999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2A249B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4" w15:restartNumberingAfterBreak="0">
    <w:nsid w:val="50FB0365"/>
    <w:multiLevelType w:val="hybridMultilevel"/>
    <w:tmpl w:val="EDD233C8"/>
    <w:lvl w:ilvl="0" w:tplc="9DB820BA">
      <w:start w:val="5"/>
      <w:numFmt w:val="upperRoman"/>
      <w:suff w:val="space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26D5B"/>
    <w:multiLevelType w:val="hybridMultilevel"/>
    <w:tmpl w:val="AD88A814"/>
    <w:lvl w:ilvl="0" w:tplc="C2724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C2E16"/>
    <w:multiLevelType w:val="hybridMultilevel"/>
    <w:tmpl w:val="8BD28B7E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7476C22"/>
    <w:multiLevelType w:val="hybridMultilevel"/>
    <w:tmpl w:val="DE864774"/>
    <w:lvl w:ilvl="0" w:tplc="08090015">
      <w:start w:val="1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22976"/>
    <w:multiLevelType w:val="hybridMultilevel"/>
    <w:tmpl w:val="B7026A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001251"/>
    <w:multiLevelType w:val="hybridMultilevel"/>
    <w:tmpl w:val="D80613E4"/>
    <w:lvl w:ilvl="0" w:tplc="49DCE7A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7D3A6A"/>
    <w:multiLevelType w:val="hybridMultilevel"/>
    <w:tmpl w:val="7728ACD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B258DD"/>
    <w:multiLevelType w:val="hybridMultilevel"/>
    <w:tmpl w:val="E2E85C1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9"/>
  </w:num>
  <w:num w:numId="3">
    <w:abstractNumId w:val="11"/>
  </w:num>
  <w:num w:numId="4">
    <w:abstractNumId w:val="15"/>
  </w:num>
  <w:num w:numId="5">
    <w:abstractNumId w:val="6"/>
  </w:num>
  <w:num w:numId="6">
    <w:abstractNumId w:val="13"/>
  </w:num>
  <w:num w:numId="7">
    <w:abstractNumId w:val="3"/>
  </w:num>
  <w:num w:numId="8">
    <w:abstractNumId w:val="4"/>
  </w:num>
  <w:num w:numId="9">
    <w:abstractNumId w:val="14"/>
  </w:num>
  <w:num w:numId="10">
    <w:abstractNumId w:val="7"/>
  </w:num>
  <w:num w:numId="11">
    <w:abstractNumId w:val="17"/>
  </w:num>
  <w:num w:numId="12">
    <w:abstractNumId w:val="21"/>
  </w:num>
  <w:num w:numId="13">
    <w:abstractNumId w:val="9"/>
  </w:num>
  <w:num w:numId="14">
    <w:abstractNumId w:val="8"/>
  </w:num>
  <w:num w:numId="15">
    <w:abstractNumId w:val="16"/>
  </w:num>
  <w:num w:numId="16">
    <w:abstractNumId w:val="18"/>
  </w:num>
  <w:num w:numId="17">
    <w:abstractNumId w:val="1"/>
  </w:num>
  <w:num w:numId="18">
    <w:abstractNumId w:val="20"/>
  </w:num>
  <w:num w:numId="19">
    <w:abstractNumId w:val="10"/>
  </w:num>
  <w:num w:numId="20">
    <w:abstractNumId w:val="5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IwNzM3NbY0NDZQ0lEKTi0uzszPAykwqwUArwvOfywAAAA="/>
  </w:docVars>
  <w:rsids>
    <w:rsidRoot w:val="00B11DC9"/>
    <w:rsid w:val="00035248"/>
    <w:rsid w:val="00044C32"/>
    <w:rsid w:val="000643F7"/>
    <w:rsid w:val="000678CF"/>
    <w:rsid w:val="000701F2"/>
    <w:rsid w:val="00071982"/>
    <w:rsid w:val="00081081"/>
    <w:rsid w:val="000827FC"/>
    <w:rsid w:val="00091995"/>
    <w:rsid w:val="00092E78"/>
    <w:rsid w:val="00094C1A"/>
    <w:rsid w:val="0011596D"/>
    <w:rsid w:val="00120D83"/>
    <w:rsid w:val="00134335"/>
    <w:rsid w:val="00143E8E"/>
    <w:rsid w:val="001452D0"/>
    <w:rsid w:val="001579E5"/>
    <w:rsid w:val="001A36B4"/>
    <w:rsid w:val="001A6D34"/>
    <w:rsid w:val="001E3347"/>
    <w:rsid w:val="001E48E4"/>
    <w:rsid w:val="002103C9"/>
    <w:rsid w:val="00216895"/>
    <w:rsid w:val="00262146"/>
    <w:rsid w:val="00283EE0"/>
    <w:rsid w:val="002B62F6"/>
    <w:rsid w:val="002D3624"/>
    <w:rsid w:val="002E78C9"/>
    <w:rsid w:val="0030799A"/>
    <w:rsid w:val="00320C37"/>
    <w:rsid w:val="003502E5"/>
    <w:rsid w:val="00351A64"/>
    <w:rsid w:val="003759FD"/>
    <w:rsid w:val="00390A1D"/>
    <w:rsid w:val="003B09DF"/>
    <w:rsid w:val="003C5412"/>
    <w:rsid w:val="003E1254"/>
    <w:rsid w:val="003F26BB"/>
    <w:rsid w:val="003F2EE1"/>
    <w:rsid w:val="003F448F"/>
    <w:rsid w:val="00400244"/>
    <w:rsid w:val="00412017"/>
    <w:rsid w:val="00417FAA"/>
    <w:rsid w:val="00427F64"/>
    <w:rsid w:val="0046194E"/>
    <w:rsid w:val="004839FF"/>
    <w:rsid w:val="00486A79"/>
    <w:rsid w:val="004918A4"/>
    <w:rsid w:val="00497701"/>
    <w:rsid w:val="004A7482"/>
    <w:rsid w:val="004B67C2"/>
    <w:rsid w:val="004B7ABF"/>
    <w:rsid w:val="004D387F"/>
    <w:rsid w:val="004F54B2"/>
    <w:rsid w:val="00504EF4"/>
    <w:rsid w:val="00521203"/>
    <w:rsid w:val="00543914"/>
    <w:rsid w:val="00552C73"/>
    <w:rsid w:val="00572668"/>
    <w:rsid w:val="00577292"/>
    <w:rsid w:val="005A5C58"/>
    <w:rsid w:val="005B35AB"/>
    <w:rsid w:val="005D3F83"/>
    <w:rsid w:val="005D4F3A"/>
    <w:rsid w:val="005D6F32"/>
    <w:rsid w:val="005E16FF"/>
    <w:rsid w:val="00606BC5"/>
    <w:rsid w:val="00606D04"/>
    <w:rsid w:val="00616C56"/>
    <w:rsid w:val="00630796"/>
    <w:rsid w:val="00634D54"/>
    <w:rsid w:val="00652AC6"/>
    <w:rsid w:val="006610A1"/>
    <w:rsid w:val="00661507"/>
    <w:rsid w:val="00672DAE"/>
    <w:rsid w:val="00684F0E"/>
    <w:rsid w:val="006A372D"/>
    <w:rsid w:val="006B64DE"/>
    <w:rsid w:val="006D7202"/>
    <w:rsid w:val="00711A03"/>
    <w:rsid w:val="007343DF"/>
    <w:rsid w:val="00741C77"/>
    <w:rsid w:val="00747C42"/>
    <w:rsid w:val="00754484"/>
    <w:rsid w:val="00787E94"/>
    <w:rsid w:val="007920DD"/>
    <w:rsid w:val="007A1E2C"/>
    <w:rsid w:val="007A46FB"/>
    <w:rsid w:val="007A656D"/>
    <w:rsid w:val="0082504C"/>
    <w:rsid w:val="00841616"/>
    <w:rsid w:val="008A0196"/>
    <w:rsid w:val="008C3FBB"/>
    <w:rsid w:val="00902D97"/>
    <w:rsid w:val="0093278E"/>
    <w:rsid w:val="00945D84"/>
    <w:rsid w:val="00960DA7"/>
    <w:rsid w:val="0096401D"/>
    <w:rsid w:val="00967A12"/>
    <w:rsid w:val="009D5193"/>
    <w:rsid w:val="009F4836"/>
    <w:rsid w:val="00A124F6"/>
    <w:rsid w:val="00A20738"/>
    <w:rsid w:val="00A23E1C"/>
    <w:rsid w:val="00A40880"/>
    <w:rsid w:val="00A55CC4"/>
    <w:rsid w:val="00A57B7E"/>
    <w:rsid w:val="00A96AAF"/>
    <w:rsid w:val="00AB5411"/>
    <w:rsid w:val="00AB5F27"/>
    <w:rsid w:val="00AB788A"/>
    <w:rsid w:val="00AC4115"/>
    <w:rsid w:val="00AE1FC2"/>
    <w:rsid w:val="00B02E95"/>
    <w:rsid w:val="00B11DC9"/>
    <w:rsid w:val="00B16786"/>
    <w:rsid w:val="00B24F69"/>
    <w:rsid w:val="00B270A4"/>
    <w:rsid w:val="00B313E5"/>
    <w:rsid w:val="00B375D9"/>
    <w:rsid w:val="00B46958"/>
    <w:rsid w:val="00B51D8D"/>
    <w:rsid w:val="00B63925"/>
    <w:rsid w:val="00B76BA3"/>
    <w:rsid w:val="00B77694"/>
    <w:rsid w:val="00BA2BC6"/>
    <w:rsid w:val="00BE4EB0"/>
    <w:rsid w:val="00BF26DF"/>
    <w:rsid w:val="00BF2CB0"/>
    <w:rsid w:val="00C20012"/>
    <w:rsid w:val="00C55C36"/>
    <w:rsid w:val="00C643E7"/>
    <w:rsid w:val="00C71B25"/>
    <w:rsid w:val="00C82E7A"/>
    <w:rsid w:val="00C9077A"/>
    <w:rsid w:val="00CC0DEA"/>
    <w:rsid w:val="00CD71AB"/>
    <w:rsid w:val="00CE0789"/>
    <w:rsid w:val="00CE52CE"/>
    <w:rsid w:val="00CF03EF"/>
    <w:rsid w:val="00D154D5"/>
    <w:rsid w:val="00D22E4A"/>
    <w:rsid w:val="00D25336"/>
    <w:rsid w:val="00D46330"/>
    <w:rsid w:val="00D53340"/>
    <w:rsid w:val="00D61B75"/>
    <w:rsid w:val="00D63DDE"/>
    <w:rsid w:val="00D641C3"/>
    <w:rsid w:val="00D84452"/>
    <w:rsid w:val="00D867F7"/>
    <w:rsid w:val="00DC33C9"/>
    <w:rsid w:val="00DE256C"/>
    <w:rsid w:val="00DF0EBC"/>
    <w:rsid w:val="00DF408F"/>
    <w:rsid w:val="00E4770C"/>
    <w:rsid w:val="00E744B0"/>
    <w:rsid w:val="00E75427"/>
    <w:rsid w:val="00E801A3"/>
    <w:rsid w:val="00E90889"/>
    <w:rsid w:val="00EC1A2F"/>
    <w:rsid w:val="00F216C5"/>
    <w:rsid w:val="00F47974"/>
    <w:rsid w:val="00F5130C"/>
    <w:rsid w:val="00F81FD4"/>
    <w:rsid w:val="00F83A6A"/>
    <w:rsid w:val="00F87A1C"/>
    <w:rsid w:val="00F90009"/>
    <w:rsid w:val="00FA4A54"/>
    <w:rsid w:val="00FA5806"/>
    <w:rsid w:val="00FC223B"/>
    <w:rsid w:val="00FC2872"/>
    <w:rsid w:val="00FC3401"/>
    <w:rsid w:val="00FF0F8E"/>
    <w:rsid w:val="00FF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C1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D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C9"/>
  </w:style>
  <w:style w:type="paragraph" w:styleId="Footer">
    <w:name w:val="footer"/>
    <w:basedOn w:val="Normal"/>
    <w:link w:val="FooterChar"/>
    <w:uiPriority w:val="99"/>
    <w:unhideWhenUsed/>
    <w:rsid w:val="00DC3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C9"/>
  </w:style>
  <w:style w:type="character" w:styleId="CommentReference">
    <w:name w:val="annotation reference"/>
    <w:basedOn w:val="DefaultParagraphFont"/>
    <w:uiPriority w:val="99"/>
    <w:semiHidden/>
    <w:unhideWhenUsed/>
    <w:rsid w:val="006A3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7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7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2D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xxx" TargetMode="External"/><Relationship Id="rId2" Type="http://schemas.openxmlformats.org/officeDocument/2006/relationships/hyperlink" Target="https://apastyle.apa.org/style-grammar-guidelines/citations" TargetMode="External"/><Relationship Id="rId1" Type="http://schemas.openxmlformats.org/officeDocument/2006/relationships/hyperlink" Target="https://libguides.nus.edu.sg/APA%20" TargetMode="External"/><Relationship Id="rId6" Type="http://schemas.openxmlformats.org/officeDocument/2006/relationships/hyperlink" Target="https://apastyle.apa.org/style-grammar-guidelines/references" TargetMode="External"/><Relationship Id="rId5" Type="http://schemas.openxmlformats.org/officeDocument/2006/relationships/hyperlink" Target="https://libguides.nus.edu.sg/APA" TargetMode="External"/><Relationship Id="rId4" Type="http://schemas.openxmlformats.org/officeDocument/2006/relationships/image" Target="media/image4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674DA-74B9-46F8-AA65-78F79EB5C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2T04:23:00Z</dcterms:created>
  <dcterms:modified xsi:type="dcterms:W3CDTF">2021-03-22T04:23:00Z</dcterms:modified>
</cp:coreProperties>
</file>